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883342" w:rsidRDefault="00836EC4" w:rsidP="00435BEA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435BEA">
        <w:rPr>
          <w:rFonts w:hint="cs"/>
          <w:b/>
          <w:bCs/>
          <w:noProof/>
          <w:sz w:val="20"/>
          <w:szCs w:val="20"/>
          <w:rtl/>
        </w:rPr>
        <w:t xml:space="preserve">           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  <w:r w:rsidR="00435BEA">
        <w:rPr>
          <w:rFonts w:hint="cs"/>
          <w:b/>
          <w:bCs/>
          <w:noProof/>
          <w:sz w:val="20"/>
          <w:szCs w:val="20"/>
          <w:rtl/>
        </w:rPr>
        <w:t xml:space="preserve">      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435BEA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.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435BEA">
        <w:rPr>
          <w:rFonts w:hint="cs"/>
          <w:b/>
          <w:bCs/>
          <w:noProof/>
          <w:sz w:val="20"/>
          <w:szCs w:val="20"/>
          <w:rtl/>
        </w:rPr>
        <w:t xml:space="preserve">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435BEA">
        <w:rPr>
          <w:rFonts w:hint="cs"/>
          <w:b/>
          <w:bCs/>
          <w:noProof/>
          <w:sz w:val="20"/>
          <w:szCs w:val="20"/>
          <w:rtl/>
        </w:rPr>
        <w:t xml:space="preserve">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CB3F2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BA350D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مبحث اللغة الانجليزية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435BEA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r w:rsidR="00455B5D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</w:t>
      </w:r>
      <w:r w:rsidR="00435BEA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455B5D" w:rsidRPr="00686B33" w:rsidRDefault="00455B5D" w:rsidP="00435BEA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 xml:space="preserve">مشارك 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نم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هار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أساسية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نم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مفرد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وية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ستثمار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صادر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علم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تابع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أعمال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كتاب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للطلبة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استخدام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اللغة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الانجليزية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بمكونات</w:t>
            </w:r>
            <w:r w:rsidRPr="00E27F53">
              <w:rPr>
                <w:rFonts w:asciiTheme="majorBidi" w:hAnsiTheme="majorBidi" w:cs="Times New Roman"/>
                <w:b/>
                <w:bCs/>
                <w:sz w:val="19"/>
                <w:szCs w:val="19"/>
                <w:rtl/>
                <w:lang w:bidi="ar-JO"/>
              </w:rPr>
              <w:t xml:space="preserve"> </w:t>
            </w:r>
            <w:r w:rsidRPr="00E27F53">
              <w:rPr>
                <w:rFonts w:asciiTheme="majorBidi" w:hAnsiTheme="majorBidi" w:cs="Times New Roman" w:hint="cs"/>
                <w:b/>
                <w:bCs/>
                <w:sz w:val="19"/>
                <w:szCs w:val="19"/>
                <w:rtl/>
                <w:lang w:bidi="ar-JO"/>
              </w:rPr>
              <w:t>نظامها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مكين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تفكير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علمي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سليم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طبيق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ستراتيجي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دريس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وزيع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أوراق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عمل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تمايزة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تكاملي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في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دريس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اد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لغ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انجليزية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.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 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توزيع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وق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حصة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على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الفعاليات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بشكل</w:t>
            </w:r>
            <w:r w:rsidRPr="007C0275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7C027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JO"/>
              </w:rPr>
              <w:t>مناسب</w:t>
            </w: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87D5C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87D5C" w:rsidRPr="004F2079" w:rsidRDefault="00E87D5C" w:rsidP="00E87D5C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9179D8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9179D8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1209" w:rsidRDefault="00CC1209" w:rsidP="00291C54">
      <w:pPr>
        <w:spacing w:after="0" w:line="240" w:lineRule="auto"/>
      </w:pPr>
      <w:r>
        <w:separator/>
      </w:r>
    </w:p>
  </w:endnote>
  <w:endnote w:type="continuationSeparator" w:id="0">
    <w:p w:rsidR="00CC1209" w:rsidRDefault="00CC1209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1209" w:rsidRDefault="00CC1209" w:rsidP="00291C54">
      <w:pPr>
        <w:spacing w:after="0" w:line="240" w:lineRule="auto"/>
      </w:pPr>
      <w:r>
        <w:separator/>
      </w:r>
    </w:p>
  </w:footnote>
  <w:footnote w:type="continuationSeparator" w:id="0">
    <w:p w:rsidR="00CC1209" w:rsidRDefault="00CC1209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741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5BEA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828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E4EFA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52D2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179D8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3F27"/>
    <w:rsid w:val="00CB41E7"/>
    <w:rsid w:val="00CB41FD"/>
    <w:rsid w:val="00CC1209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54A0C"/>
    <w:rsid w:val="00E62096"/>
    <w:rsid w:val="00E73A00"/>
    <w:rsid w:val="00E76613"/>
    <w:rsid w:val="00E83062"/>
    <w:rsid w:val="00E8523C"/>
    <w:rsid w:val="00E863BB"/>
    <w:rsid w:val="00E87797"/>
    <w:rsid w:val="00E87D5C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EBF0C9-7061-4074-BF1C-3844C28BE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723</Words>
  <Characters>9822</Characters>
  <Application>Microsoft Office Word</Application>
  <DocSecurity>0</DocSecurity>
  <Lines>81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5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8</cp:revision>
  <cp:lastPrinted>2020-01-30T13:57:00Z</cp:lastPrinted>
  <dcterms:created xsi:type="dcterms:W3CDTF">2020-12-28T09:53:00Z</dcterms:created>
  <dcterms:modified xsi:type="dcterms:W3CDTF">2021-01-06T20:47:00Z</dcterms:modified>
</cp:coreProperties>
</file>